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087039" w14:textId="21276E94" w:rsidR="00B9783B" w:rsidRPr="00D31321" w:rsidRDefault="00C55B58" w:rsidP="00065A4B">
      <w:pPr>
        <w:ind w:right="233"/>
        <w:jc w:val="right"/>
        <w:rPr>
          <w:rFonts w:cs="Arial"/>
          <w:color w:val="000000" w:themeColor="text1"/>
        </w:rPr>
      </w:pPr>
      <w:bookmarkStart w:id="0" w:name="_GoBack"/>
      <w:bookmarkEnd w:id="0"/>
      <w:r w:rsidRPr="00D31321">
        <w:rPr>
          <w:rFonts w:cs="Arial"/>
          <w:color w:val="000000" w:themeColor="text1"/>
          <w:u w:val="single"/>
        </w:rPr>
        <w:t>申込期限：</w:t>
      </w:r>
      <w:r w:rsidR="0020620F" w:rsidRPr="00D31321">
        <w:rPr>
          <w:rFonts w:cs="Arial"/>
          <w:color w:val="000000" w:themeColor="text1"/>
          <w:u w:val="single"/>
        </w:rPr>
        <w:t>2022 年</w:t>
      </w:r>
      <w:r w:rsidR="0073058A" w:rsidRPr="00D31321">
        <w:rPr>
          <w:rFonts w:cs="Arial" w:hint="eastAsia"/>
          <w:color w:val="000000" w:themeColor="text1"/>
          <w:u w:val="single"/>
        </w:rPr>
        <w:t>1</w:t>
      </w:r>
      <w:r w:rsidR="00803B10" w:rsidRPr="00D31321">
        <w:rPr>
          <w:rFonts w:cs="Arial"/>
          <w:color w:val="000000" w:themeColor="text1"/>
          <w:u w:val="single"/>
        </w:rPr>
        <w:t>1</w:t>
      </w:r>
      <w:r w:rsidR="0020620F" w:rsidRPr="00D31321">
        <w:rPr>
          <w:rFonts w:cs="Arial"/>
          <w:color w:val="000000" w:themeColor="text1"/>
          <w:u w:val="single"/>
        </w:rPr>
        <w:t>月</w:t>
      </w:r>
      <w:r w:rsidR="00803B10" w:rsidRPr="00D31321">
        <w:rPr>
          <w:rFonts w:cs="Arial"/>
          <w:color w:val="000000" w:themeColor="text1"/>
          <w:u w:val="single"/>
        </w:rPr>
        <w:t>1</w:t>
      </w:r>
      <w:r w:rsidR="0073058A" w:rsidRPr="00D31321">
        <w:rPr>
          <w:rFonts w:cs="Arial"/>
          <w:color w:val="000000" w:themeColor="text1"/>
          <w:u w:val="single"/>
        </w:rPr>
        <w:t>8</w:t>
      </w:r>
      <w:r w:rsidR="0020620F" w:rsidRPr="00D31321">
        <w:rPr>
          <w:rFonts w:cs="Arial"/>
          <w:color w:val="000000" w:themeColor="text1"/>
          <w:u w:val="single"/>
        </w:rPr>
        <w:t xml:space="preserve">日 </w:t>
      </w:r>
    </w:p>
    <w:p w14:paraId="6077A1AC" w14:textId="22EC3BD9" w:rsidR="0026268F" w:rsidRPr="00D31321" w:rsidRDefault="0026268F" w:rsidP="0026268F">
      <w:pPr>
        <w:pStyle w:val="a3"/>
        <w:rPr>
          <w:rFonts w:cs="Arial"/>
          <w:color w:val="000000" w:themeColor="text1"/>
          <w:sz w:val="12"/>
        </w:rPr>
      </w:pPr>
    </w:p>
    <w:p w14:paraId="647A9600" w14:textId="77777777" w:rsidR="0026268F" w:rsidRPr="00D31321" w:rsidRDefault="0026268F" w:rsidP="0026268F">
      <w:pPr>
        <w:tabs>
          <w:tab w:val="left" w:pos="8076"/>
          <w:tab w:val="left" w:pos="8917"/>
          <w:tab w:val="left" w:pos="9759"/>
        </w:tabs>
        <w:spacing w:before="72"/>
        <w:ind w:left="6605"/>
        <w:rPr>
          <w:color w:val="000000" w:themeColor="text1"/>
          <w:sz w:val="22"/>
          <w:szCs w:val="22"/>
        </w:rPr>
      </w:pPr>
      <w:r w:rsidRPr="00D31321">
        <w:rPr>
          <w:color w:val="000000" w:themeColor="text1"/>
          <w:sz w:val="22"/>
          <w:szCs w:val="22"/>
        </w:rPr>
        <w:t>申込日：</w:t>
      </w:r>
      <w:r w:rsidRPr="00D31321">
        <w:rPr>
          <w:color w:val="000000" w:themeColor="text1"/>
          <w:sz w:val="22"/>
          <w:szCs w:val="22"/>
        </w:rPr>
        <w:tab/>
        <w:t>年</w:t>
      </w:r>
      <w:r w:rsidRPr="00D31321">
        <w:rPr>
          <w:color w:val="000000" w:themeColor="text1"/>
          <w:sz w:val="22"/>
          <w:szCs w:val="22"/>
        </w:rPr>
        <w:tab/>
        <w:t>月</w:t>
      </w:r>
      <w:r w:rsidRPr="00D31321">
        <w:rPr>
          <w:color w:val="000000" w:themeColor="text1"/>
          <w:sz w:val="22"/>
          <w:szCs w:val="22"/>
        </w:rPr>
        <w:tab/>
        <w:t>日</w:t>
      </w:r>
    </w:p>
    <w:p w14:paraId="4DD97270" w14:textId="77777777" w:rsidR="0026268F" w:rsidRPr="00D31321" w:rsidRDefault="0026268F" w:rsidP="0026268F">
      <w:pPr>
        <w:ind w:left="220"/>
        <w:rPr>
          <w:rFonts w:cs="Arial"/>
          <w:color w:val="000000" w:themeColor="text1"/>
          <w:spacing w:val="-9"/>
          <w:sz w:val="22"/>
          <w:szCs w:val="22"/>
        </w:rPr>
      </w:pPr>
    </w:p>
    <w:p w14:paraId="2A0816DE" w14:textId="77777777" w:rsidR="0026268F" w:rsidRPr="00D31321" w:rsidRDefault="0026268F" w:rsidP="0026268F">
      <w:pPr>
        <w:ind w:left="220"/>
        <w:rPr>
          <w:rFonts w:cs="Arial"/>
          <w:color w:val="000000" w:themeColor="text1"/>
          <w:sz w:val="22"/>
          <w:szCs w:val="22"/>
        </w:rPr>
      </w:pPr>
      <w:r w:rsidRPr="00D31321">
        <w:rPr>
          <w:rFonts w:cs="Arial"/>
          <w:color w:val="000000" w:themeColor="text1"/>
          <w:spacing w:val="-9"/>
          <w:sz w:val="22"/>
          <w:szCs w:val="22"/>
        </w:rPr>
        <w:t>申込先：</w:t>
      </w:r>
      <w:r w:rsidRPr="00D31321">
        <w:rPr>
          <w:rFonts w:cs="Arial" w:hint="eastAsia"/>
          <w:color w:val="000000" w:themeColor="text1"/>
          <w:spacing w:val="-9"/>
          <w:sz w:val="22"/>
          <w:szCs w:val="22"/>
        </w:rPr>
        <w:t xml:space="preserve">　</w:t>
      </w:r>
      <w:r w:rsidRPr="00D31321">
        <w:rPr>
          <w:rFonts w:cs="Arial"/>
          <w:color w:val="000000" w:themeColor="text1"/>
          <w:spacing w:val="-9"/>
          <w:sz w:val="22"/>
          <w:szCs w:val="22"/>
        </w:rPr>
        <w:t xml:space="preserve">第 </w:t>
      </w:r>
      <w:r w:rsidRPr="00D31321">
        <w:rPr>
          <w:rFonts w:cs="Arial"/>
          <w:color w:val="000000" w:themeColor="text1"/>
          <w:sz w:val="22"/>
          <w:szCs w:val="22"/>
        </w:rPr>
        <w:t>32回日本循環薬理学会事務局</w:t>
      </w:r>
    </w:p>
    <w:p w14:paraId="136216DF" w14:textId="77777777" w:rsidR="0026268F" w:rsidRPr="00D31321" w:rsidRDefault="0026268F" w:rsidP="0026268F">
      <w:pPr>
        <w:spacing w:before="57"/>
        <w:ind w:left="220"/>
        <w:rPr>
          <w:rFonts w:cs="Arial"/>
          <w:color w:val="000000" w:themeColor="text1"/>
          <w:sz w:val="22"/>
          <w:szCs w:val="22"/>
        </w:rPr>
      </w:pPr>
      <w:r w:rsidRPr="00D31321">
        <w:rPr>
          <w:rFonts w:cs="Arial"/>
          <w:color w:val="000000" w:themeColor="text1"/>
          <w:sz w:val="22"/>
          <w:szCs w:val="22"/>
        </w:rPr>
        <w:tab/>
      </w:r>
      <w:r w:rsidRPr="00D31321">
        <w:rPr>
          <w:rFonts w:cs="Arial" w:hint="eastAsia"/>
          <w:color w:val="000000" w:themeColor="text1"/>
          <w:sz w:val="22"/>
          <w:szCs w:val="22"/>
        </w:rPr>
        <w:t xml:space="preserve">　　</w:t>
      </w:r>
      <w:r w:rsidRPr="00D31321">
        <w:rPr>
          <w:rFonts w:cs="Arial"/>
          <w:color w:val="000000" w:themeColor="text1"/>
          <w:sz w:val="22"/>
          <w:szCs w:val="22"/>
        </w:rPr>
        <w:t xml:space="preserve"> 東邦大学医学部生理学講座　統合生理学分野</w:t>
      </w:r>
    </w:p>
    <w:p w14:paraId="351422C8" w14:textId="77777777" w:rsidR="0026268F" w:rsidRPr="00D31321" w:rsidRDefault="0026268F" w:rsidP="0026268F">
      <w:pPr>
        <w:ind w:left="220"/>
        <w:rPr>
          <w:rFonts w:cs="Arial"/>
          <w:color w:val="000000" w:themeColor="text1"/>
          <w:sz w:val="22"/>
          <w:szCs w:val="22"/>
        </w:rPr>
      </w:pPr>
      <w:r w:rsidRPr="00D31321">
        <w:rPr>
          <w:rFonts w:cs="Arial"/>
          <w:color w:val="000000" w:themeColor="text1"/>
          <w:spacing w:val="-1"/>
          <w:sz w:val="22"/>
          <w:szCs w:val="22"/>
        </w:rPr>
        <w:tab/>
        <w:t xml:space="preserve">      〒</w:t>
      </w:r>
      <w:r w:rsidRPr="00D31321">
        <w:rPr>
          <w:rFonts w:cs="Arial"/>
          <w:color w:val="000000" w:themeColor="text1"/>
          <w:sz w:val="22"/>
          <w:szCs w:val="22"/>
        </w:rPr>
        <w:t>143-8540</w:t>
      </w:r>
      <w:r w:rsidRPr="00D31321">
        <w:rPr>
          <w:rFonts w:cs="Arial"/>
          <w:color w:val="000000" w:themeColor="text1"/>
          <w:spacing w:val="44"/>
          <w:sz w:val="22"/>
          <w:szCs w:val="22"/>
        </w:rPr>
        <w:t xml:space="preserve"> </w:t>
      </w:r>
      <w:r w:rsidRPr="00D31321">
        <w:rPr>
          <w:rFonts w:cs="Arial"/>
          <w:color w:val="000000" w:themeColor="text1"/>
          <w:spacing w:val="-6"/>
          <w:sz w:val="22"/>
          <w:szCs w:val="22"/>
        </w:rPr>
        <w:t xml:space="preserve">東京都大田区大森西 </w:t>
      </w:r>
      <w:r w:rsidRPr="00D31321">
        <w:rPr>
          <w:rFonts w:cs="Arial"/>
          <w:color w:val="000000" w:themeColor="text1"/>
          <w:sz w:val="22"/>
          <w:szCs w:val="22"/>
        </w:rPr>
        <w:t>5-21-16</w:t>
      </w:r>
    </w:p>
    <w:p w14:paraId="60872E38" w14:textId="77777777" w:rsidR="0026268F" w:rsidRPr="00D31321" w:rsidRDefault="0026268F" w:rsidP="0026268F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  <w:r w:rsidRPr="00D31321">
        <w:rPr>
          <w:rFonts w:cs="Arial"/>
          <w:color w:val="000000" w:themeColor="text1"/>
          <w:sz w:val="22"/>
          <w:szCs w:val="22"/>
        </w:rPr>
        <w:t xml:space="preserve">              TEL：03-3762-4151</w:t>
      </w:r>
      <w:r w:rsidRPr="00D31321">
        <w:rPr>
          <w:rFonts w:cs="Arial"/>
          <w:color w:val="000000" w:themeColor="text1"/>
          <w:sz w:val="22"/>
          <w:szCs w:val="22"/>
        </w:rPr>
        <w:tab/>
        <w:t>FAX：03-3762-8148</w:t>
      </w:r>
    </w:p>
    <w:p w14:paraId="3D04F2D6" w14:textId="77777777" w:rsidR="0026268F" w:rsidRPr="00D31321" w:rsidRDefault="0026268F" w:rsidP="0026268F">
      <w:pPr>
        <w:pStyle w:val="a3"/>
        <w:spacing w:before="21"/>
        <w:rPr>
          <w:rFonts w:cs="Arial"/>
          <w:color w:val="000000" w:themeColor="text1"/>
          <w:sz w:val="22"/>
          <w:szCs w:val="22"/>
        </w:rPr>
      </w:pPr>
      <w:r w:rsidRPr="00D31321">
        <w:rPr>
          <w:rFonts w:cs="Arial"/>
          <w:color w:val="000000" w:themeColor="text1"/>
          <w:sz w:val="22"/>
          <w:szCs w:val="22"/>
        </w:rPr>
        <w:t xml:space="preserve">                  E-mail:  jacp32@ml.toho-u.jp</w:t>
      </w:r>
    </w:p>
    <w:p w14:paraId="01E4C314" w14:textId="77777777" w:rsidR="0026268F" w:rsidRPr="00D31321" w:rsidRDefault="0026268F" w:rsidP="0026268F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</w:p>
    <w:p w14:paraId="623443A5" w14:textId="77777777" w:rsidR="009C4B7D" w:rsidRPr="00D31321" w:rsidRDefault="0026268F" w:rsidP="0026268F">
      <w:pPr>
        <w:pStyle w:val="2"/>
        <w:spacing w:before="70"/>
        <w:ind w:left="0" w:right="6" w:firstLine="272"/>
        <w:jc w:val="center"/>
        <w:rPr>
          <w:rFonts w:ascii="ＭＳ Ｐゴシック" w:eastAsia="ＭＳ Ｐゴシック" w:hAnsi="ＭＳ Ｐゴシック"/>
          <w:color w:val="000000" w:themeColor="text1"/>
          <w:u w:val="none"/>
        </w:rPr>
      </w:pPr>
      <w:r w:rsidRPr="00D31321">
        <w:rPr>
          <w:rFonts w:ascii="ＭＳ Ｐゴシック" w:eastAsia="ＭＳ Ｐゴシック" w:hAnsi="ＭＳ Ｐゴシック"/>
          <w:color w:val="000000" w:themeColor="text1"/>
          <w:spacing w:val="-12"/>
        </w:rPr>
        <w:t>第</w:t>
      </w:r>
      <w:r w:rsidRPr="00D31321">
        <w:rPr>
          <w:rFonts w:ascii="ＭＳ Ｐゴシック" w:eastAsia="ＭＳ Ｐゴシック" w:hAnsi="ＭＳ Ｐゴシック" w:hint="eastAsia"/>
          <w:color w:val="000000" w:themeColor="text1"/>
          <w:spacing w:val="-12"/>
        </w:rPr>
        <w:t>３２</w:t>
      </w:r>
      <w:r w:rsidRPr="00D31321">
        <w:rPr>
          <w:rFonts w:ascii="ＭＳ Ｐゴシック" w:eastAsia="ＭＳ Ｐゴシック" w:hAnsi="ＭＳ Ｐゴシック"/>
          <w:color w:val="000000" w:themeColor="text1"/>
          <w:spacing w:val="-5"/>
        </w:rPr>
        <w:t>回日本循環薬理学会学術集会</w:t>
      </w:r>
    </w:p>
    <w:p w14:paraId="0F614CC4" w14:textId="77777777" w:rsidR="00803B10" w:rsidRPr="00D31321" w:rsidRDefault="00803B10" w:rsidP="00803B10">
      <w:pPr>
        <w:pStyle w:val="2"/>
        <w:spacing w:before="70"/>
        <w:ind w:left="0" w:right="4" w:firstLine="0"/>
        <w:jc w:val="center"/>
        <w:rPr>
          <w:rFonts w:ascii="ＭＳ Ｐゴシック" w:eastAsia="ＭＳ Ｐゴシック" w:hAnsi="ＭＳ Ｐゴシック"/>
          <w:color w:val="000000" w:themeColor="text1"/>
          <w:spacing w:val="-12"/>
        </w:rPr>
      </w:pPr>
      <w:r w:rsidRPr="00D31321">
        <w:rPr>
          <w:rFonts w:ascii="ＭＳ Ｐゴシック" w:eastAsia="ＭＳ Ｐゴシック" w:hAnsi="ＭＳ Ｐゴシック" w:hint="eastAsia"/>
          <w:color w:val="000000" w:themeColor="text1"/>
          <w:spacing w:val="-12"/>
        </w:rPr>
        <w:t>特別講演（ランチ・オン）</w:t>
      </w:r>
      <w:r w:rsidRPr="00D31321">
        <w:rPr>
          <w:rFonts w:ascii="ＭＳ Ｐゴシック" w:eastAsia="ＭＳ Ｐゴシック" w:hAnsi="ＭＳ Ｐゴシック"/>
          <w:color w:val="000000" w:themeColor="text1"/>
          <w:spacing w:val="-12"/>
        </w:rPr>
        <w:t>申込書</w:t>
      </w:r>
    </w:p>
    <w:p w14:paraId="216A14DF" w14:textId="77777777" w:rsidR="0026268F" w:rsidRPr="00D31321" w:rsidRDefault="0026268F" w:rsidP="0026268F">
      <w:pPr>
        <w:ind w:left="220"/>
        <w:rPr>
          <w:bCs/>
          <w:color w:val="000000" w:themeColor="text1"/>
          <w:spacing w:val="-4"/>
          <w:sz w:val="21"/>
        </w:rPr>
      </w:pPr>
    </w:p>
    <w:p w14:paraId="7DAF846D" w14:textId="77777777" w:rsidR="0026268F" w:rsidRPr="00D31321" w:rsidRDefault="0026268F" w:rsidP="0026268F">
      <w:pPr>
        <w:ind w:left="220"/>
        <w:rPr>
          <w:bCs/>
          <w:color w:val="000000" w:themeColor="text1"/>
          <w:sz w:val="22"/>
          <w:szCs w:val="22"/>
        </w:rPr>
      </w:pPr>
      <w:r w:rsidRPr="00D31321">
        <w:rPr>
          <w:rFonts w:hint="eastAsia"/>
          <w:bCs/>
          <w:color w:val="000000" w:themeColor="text1"/>
          <w:spacing w:val="-4"/>
          <w:sz w:val="22"/>
          <w:szCs w:val="22"/>
        </w:rPr>
        <w:t>第</w:t>
      </w:r>
      <w:r w:rsidRPr="00D31321">
        <w:rPr>
          <w:bCs/>
          <w:color w:val="000000" w:themeColor="text1"/>
          <w:spacing w:val="-4"/>
          <w:sz w:val="22"/>
          <w:szCs w:val="22"/>
        </w:rPr>
        <w:t xml:space="preserve"> 32</w:t>
      </w:r>
      <w:r w:rsidRPr="00D31321">
        <w:rPr>
          <w:rFonts w:hint="eastAsia"/>
          <w:bCs/>
          <w:color w:val="000000" w:themeColor="text1"/>
          <w:sz w:val="22"/>
          <w:szCs w:val="22"/>
        </w:rPr>
        <w:t xml:space="preserve"> 回日本循環薬理学会学術集会</w:t>
      </w:r>
    </w:p>
    <w:p w14:paraId="0FBC5E50" w14:textId="4A9ABCB3" w:rsidR="00616E2E" w:rsidRPr="00D31321" w:rsidRDefault="0026268F" w:rsidP="0026268F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  <w:r w:rsidRPr="00D31321">
        <w:rPr>
          <w:rFonts w:hint="eastAsia"/>
          <w:bCs/>
          <w:color w:val="000000" w:themeColor="text1"/>
          <w:sz w:val="22"/>
          <w:szCs w:val="22"/>
        </w:rPr>
        <w:t>当番幹事</w:t>
      </w:r>
      <w:r w:rsidRPr="00D31321">
        <w:rPr>
          <w:rFonts w:hint="eastAsia"/>
          <w:bCs/>
          <w:color w:val="000000" w:themeColor="text1"/>
          <w:spacing w:val="50"/>
          <w:sz w:val="22"/>
          <w:szCs w:val="22"/>
        </w:rPr>
        <w:t xml:space="preserve"> 赤羽</w:t>
      </w:r>
      <w:r w:rsidRPr="00D31321">
        <w:rPr>
          <w:rFonts w:hint="eastAsia"/>
          <w:bCs/>
          <w:color w:val="000000" w:themeColor="text1"/>
          <w:sz w:val="22"/>
          <w:szCs w:val="22"/>
        </w:rPr>
        <w:tab/>
        <w:t>悟美　殿</w:t>
      </w:r>
    </w:p>
    <w:p w14:paraId="2E230B2D" w14:textId="77777777" w:rsidR="00616E2E" w:rsidRPr="00D31321" w:rsidRDefault="00616E2E" w:rsidP="0026268F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</w:p>
    <w:p w14:paraId="2D45FB44" w14:textId="378FB508" w:rsidR="00DD1B50" w:rsidRPr="00A22B74" w:rsidRDefault="0026268F" w:rsidP="00A22B74">
      <w:pPr>
        <w:tabs>
          <w:tab w:val="left" w:pos="1804"/>
        </w:tabs>
        <w:ind w:left="220" w:right="7516"/>
        <w:rPr>
          <w:b/>
          <w:color w:val="000000" w:themeColor="text1"/>
          <w:sz w:val="22"/>
          <w:szCs w:val="22"/>
        </w:rPr>
      </w:pPr>
      <w:r w:rsidRPr="00D31321">
        <w:rPr>
          <w:rFonts w:hint="eastAsia"/>
          <w:b/>
          <w:color w:val="000000" w:themeColor="text1"/>
          <w:sz w:val="22"/>
          <w:szCs w:val="22"/>
        </w:rPr>
        <w:t>申込者</w:t>
      </w: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68"/>
        <w:gridCol w:w="4961"/>
        <w:gridCol w:w="3314"/>
      </w:tblGrid>
      <w:tr w:rsidR="00DD1B50" w:rsidRPr="004D5825" w14:paraId="537C8E80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70C52A2E" w14:textId="77777777" w:rsidR="00DD1B50" w:rsidRPr="004D5825" w:rsidRDefault="00DD1B50" w:rsidP="00F66B8A">
            <w:pPr>
              <w:pStyle w:val="TableParagraph"/>
              <w:spacing w:before="44"/>
              <w:ind w:left="107" w:right="914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会社名団体名</w:t>
            </w:r>
          </w:p>
        </w:tc>
        <w:tc>
          <w:tcPr>
            <w:tcW w:w="8275" w:type="dxa"/>
            <w:gridSpan w:val="2"/>
          </w:tcPr>
          <w:p w14:paraId="56F015AE" w14:textId="77777777" w:rsidR="00DD1B50" w:rsidRPr="004D5825" w:rsidRDefault="00DD1B50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フリガナ</w:t>
            </w:r>
          </w:p>
        </w:tc>
      </w:tr>
      <w:tr w:rsidR="00DD1B50" w:rsidRPr="004D5825" w14:paraId="0E136E66" w14:textId="77777777" w:rsidTr="00F66B8A">
        <w:trPr>
          <w:trHeight w:val="837"/>
        </w:trPr>
        <w:tc>
          <w:tcPr>
            <w:tcW w:w="1668" w:type="dxa"/>
            <w:vMerge/>
            <w:tcBorders>
              <w:top w:val="nil"/>
            </w:tcBorders>
          </w:tcPr>
          <w:p w14:paraId="6C73999E" w14:textId="77777777" w:rsidR="00DD1B50" w:rsidRPr="004D5825" w:rsidRDefault="00DD1B50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29D9296D" w14:textId="77777777" w:rsidR="00DD1B50" w:rsidRPr="004D5825" w:rsidRDefault="00DD1B50" w:rsidP="00F66B8A">
            <w:pPr>
              <w:pStyle w:val="TableParagraph"/>
              <w:spacing w:before="44"/>
              <w:ind w:right="95"/>
              <w:rPr>
                <w:color w:val="000000" w:themeColor="text1"/>
                <w:sz w:val="21"/>
              </w:rPr>
            </w:pPr>
          </w:p>
          <w:p w14:paraId="0B170B26" w14:textId="77777777" w:rsidR="00DD1B50" w:rsidRPr="004D5825" w:rsidRDefault="00DD1B50" w:rsidP="00F66B8A">
            <w:pPr>
              <w:pStyle w:val="TableParagraph"/>
              <w:spacing w:before="44"/>
              <w:ind w:right="95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 xml:space="preserve">                                                                                                印</w:t>
            </w:r>
          </w:p>
        </w:tc>
      </w:tr>
      <w:tr w:rsidR="00DD1B50" w:rsidRPr="004D5825" w14:paraId="077CBC62" w14:textId="77777777" w:rsidTr="00F66B8A">
        <w:trPr>
          <w:trHeight w:val="720"/>
        </w:trPr>
        <w:tc>
          <w:tcPr>
            <w:tcW w:w="1668" w:type="dxa"/>
          </w:tcPr>
          <w:p w14:paraId="1A7EFE5F" w14:textId="77777777" w:rsidR="00DD1B50" w:rsidRPr="004D5825" w:rsidRDefault="00DD1B50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連絡先住所</w:t>
            </w:r>
          </w:p>
        </w:tc>
        <w:tc>
          <w:tcPr>
            <w:tcW w:w="8275" w:type="dxa"/>
            <w:gridSpan w:val="2"/>
          </w:tcPr>
          <w:p w14:paraId="14F148A6" w14:textId="77777777" w:rsidR="00DD1B50" w:rsidRPr="004D5825" w:rsidRDefault="00DD1B50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〒</w:t>
            </w:r>
          </w:p>
        </w:tc>
      </w:tr>
      <w:tr w:rsidR="00DD1B50" w:rsidRPr="004D5825" w14:paraId="3EBDCFEE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5753B84B" w14:textId="77777777" w:rsidR="00DD1B50" w:rsidRPr="004D5825" w:rsidRDefault="00DD1B50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実務担当者</w:t>
            </w:r>
          </w:p>
        </w:tc>
        <w:tc>
          <w:tcPr>
            <w:tcW w:w="4961" w:type="dxa"/>
          </w:tcPr>
          <w:p w14:paraId="41D1F408" w14:textId="77777777" w:rsidR="00DD1B50" w:rsidRPr="004D5825" w:rsidRDefault="00DD1B50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所属部署</w:t>
            </w:r>
          </w:p>
        </w:tc>
        <w:tc>
          <w:tcPr>
            <w:tcW w:w="3314" w:type="dxa"/>
            <w:vMerge w:val="restart"/>
          </w:tcPr>
          <w:p w14:paraId="2E8BA821" w14:textId="77777777" w:rsidR="00DD1B50" w:rsidRPr="004D5825" w:rsidRDefault="00DD1B50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氏名</w:t>
            </w:r>
          </w:p>
        </w:tc>
      </w:tr>
      <w:tr w:rsidR="00DD1B50" w:rsidRPr="004D5825" w14:paraId="255CCB97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12DEC46A" w14:textId="77777777" w:rsidR="00DD1B50" w:rsidRPr="004D5825" w:rsidRDefault="00DD1B50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0721E004" w14:textId="77777777" w:rsidR="00DD1B50" w:rsidRPr="004D5825" w:rsidRDefault="00DD1B50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役職</w:t>
            </w:r>
          </w:p>
        </w:tc>
        <w:tc>
          <w:tcPr>
            <w:tcW w:w="3314" w:type="dxa"/>
            <w:vMerge/>
            <w:tcBorders>
              <w:top w:val="nil"/>
            </w:tcBorders>
          </w:tcPr>
          <w:p w14:paraId="399BB433" w14:textId="77777777" w:rsidR="00DD1B50" w:rsidRPr="004D5825" w:rsidRDefault="00DD1B50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</w:tr>
      <w:tr w:rsidR="00DD1B50" w:rsidRPr="004D5825" w14:paraId="6C000F22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73FB2922" w14:textId="77777777" w:rsidR="00DD1B50" w:rsidRPr="004D5825" w:rsidRDefault="00DD1B50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0565EFEC" w14:textId="77777777" w:rsidR="00DD1B50" w:rsidRPr="004D5825" w:rsidRDefault="00DD1B50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TEL</w:t>
            </w:r>
          </w:p>
        </w:tc>
        <w:tc>
          <w:tcPr>
            <w:tcW w:w="3314" w:type="dxa"/>
          </w:tcPr>
          <w:p w14:paraId="32B1D9DF" w14:textId="77777777" w:rsidR="00DD1B50" w:rsidRPr="004D5825" w:rsidRDefault="00DD1B50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FAX</w:t>
            </w:r>
          </w:p>
        </w:tc>
      </w:tr>
      <w:tr w:rsidR="00DD1B50" w:rsidRPr="004D5825" w14:paraId="35701FBC" w14:textId="77777777" w:rsidTr="00F66B8A">
        <w:trPr>
          <w:trHeight w:val="362"/>
        </w:trPr>
        <w:tc>
          <w:tcPr>
            <w:tcW w:w="1668" w:type="dxa"/>
            <w:vMerge/>
            <w:tcBorders>
              <w:top w:val="nil"/>
            </w:tcBorders>
          </w:tcPr>
          <w:p w14:paraId="5951845C" w14:textId="77777777" w:rsidR="00DD1B50" w:rsidRPr="004D5825" w:rsidRDefault="00DD1B50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274FA4C0" w14:textId="77777777" w:rsidR="00DD1B50" w:rsidRPr="004D5825" w:rsidRDefault="00DD1B50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E-mail</w:t>
            </w:r>
          </w:p>
        </w:tc>
      </w:tr>
    </w:tbl>
    <w:p w14:paraId="63A0AD68" w14:textId="77777777" w:rsidR="0026268F" w:rsidRPr="00D31321" w:rsidRDefault="0026268F" w:rsidP="0026268F">
      <w:pPr>
        <w:pStyle w:val="a3"/>
        <w:rPr>
          <w:b/>
          <w:color w:val="000000" w:themeColor="text1"/>
          <w:sz w:val="11"/>
        </w:rPr>
      </w:pPr>
    </w:p>
    <w:p w14:paraId="262953DD" w14:textId="77777777" w:rsidR="0026268F" w:rsidRPr="00D31321" w:rsidRDefault="0026268F" w:rsidP="0026268F">
      <w:pPr>
        <w:ind w:left="220"/>
        <w:rPr>
          <w:color w:val="000000" w:themeColor="text1"/>
          <w:sz w:val="21"/>
        </w:rPr>
      </w:pPr>
    </w:p>
    <w:p w14:paraId="1A82FA0A" w14:textId="77777777" w:rsidR="0026268F" w:rsidRPr="00D31321" w:rsidRDefault="0026268F" w:rsidP="0026268F">
      <w:pPr>
        <w:ind w:left="220"/>
        <w:rPr>
          <w:color w:val="000000" w:themeColor="text1"/>
          <w:sz w:val="21"/>
        </w:rPr>
      </w:pPr>
    </w:p>
    <w:p w14:paraId="2DBF0051" w14:textId="77777777" w:rsidR="0026268F" w:rsidRPr="00D31321" w:rsidRDefault="0026268F" w:rsidP="0026268F">
      <w:pPr>
        <w:ind w:left="220"/>
        <w:rPr>
          <w:color w:val="000000" w:themeColor="text1"/>
          <w:sz w:val="21"/>
        </w:rPr>
      </w:pPr>
      <w:r w:rsidRPr="00D31321">
        <w:rPr>
          <w:color w:val="000000" w:themeColor="text1"/>
          <w:sz w:val="21"/>
        </w:rPr>
        <w:t>※ ご記入いただいた個人情報については、本会の連絡のご案内以外には使用しません。</w:t>
      </w:r>
    </w:p>
    <w:p w14:paraId="137BDD20" w14:textId="77777777" w:rsidR="0026268F" w:rsidRPr="00D31321" w:rsidRDefault="0026268F" w:rsidP="0026268F">
      <w:pPr>
        <w:pStyle w:val="a3"/>
        <w:spacing w:before="6"/>
        <w:rPr>
          <w:color w:val="000000" w:themeColor="text1"/>
          <w:sz w:val="18"/>
        </w:rPr>
      </w:pPr>
    </w:p>
    <w:p w14:paraId="5B3C0CB8" w14:textId="77777777" w:rsidR="00803B10" w:rsidRPr="00D31321" w:rsidRDefault="00803B10" w:rsidP="0026268F">
      <w:pPr>
        <w:pStyle w:val="a3"/>
        <w:snapToGrid w:val="0"/>
        <w:rPr>
          <w:rFonts w:cs="Arial"/>
          <w:color w:val="000000" w:themeColor="text1"/>
          <w:sz w:val="21"/>
          <w:szCs w:val="21"/>
        </w:rPr>
      </w:pPr>
    </w:p>
    <w:p w14:paraId="55F0AE10" w14:textId="77777777" w:rsidR="00DD1B50" w:rsidRDefault="00DD1B50" w:rsidP="0026268F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</w:p>
    <w:p w14:paraId="30CA1A2F" w14:textId="77777777" w:rsidR="00DD1B50" w:rsidRDefault="00DD1B50" w:rsidP="0026268F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</w:p>
    <w:p w14:paraId="4C0304A2" w14:textId="77777777" w:rsidR="00DD1B50" w:rsidRDefault="00DD1B50" w:rsidP="0026268F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</w:p>
    <w:p w14:paraId="5DDBA5CD" w14:textId="77777777" w:rsidR="00DD1B50" w:rsidRDefault="00DD1B50" w:rsidP="0026268F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</w:p>
    <w:p w14:paraId="67BE9BA5" w14:textId="77777777" w:rsidR="00DD1B50" w:rsidRDefault="00DD1B50" w:rsidP="0026268F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</w:p>
    <w:p w14:paraId="368C5F38" w14:textId="4E748928" w:rsidR="0026268F" w:rsidRPr="00D31321" w:rsidRDefault="0026268F" w:rsidP="0026268F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  <w:r w:rsidRPr="00D31321">
        <w:rPr>
          <w:color w:val="000000" w:themeColor="text1"/>
          <w:sz w:val="21"/>
        </w:rPr>
        <w:t>-------------------------------------------事務局欄--------------------------------------------</w:t>
      </w:r>
    </w:p>
    <w:p w14:paraId="422DB5DE" w14:textId="77777777" w:rsidR="0026268F" w:rsidRPr="00D31321" w:rsidRDefault="0026268F" w:rsidP="0026268F">
      <w:pPr>
        <w:pStyle w:val="a4"/>
        <w:spacing w:after="10" w:line="240" w:lineRule="auto"/>
        <w:ind w:left="534" w:firstLine="0"/>
        <w:rPr>
          <w:color w:val="000000" w:themeColor="text1"/>
          <w:sz w:val="21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0"/>
        <w:gridCol w:w="2354"/>
        <w:gridCol w:w="1187"/>
        <w:gridCol w:w="2126"/>
        <w:gridCol w:w="710"/>
        <w:gridCol w:w="2604"/>
      </w:tblGrid>
      <w:tr w:rsidR="0026268F" w:rsidRPr="00D31321" w14:paraId="4BD1369C" w14:textId="77777777" w:rsidTr="004422DC">
        <w:trPr>
          <w:trHeight w:val="686"/>
        </w:trPr>
        <w:tc>
          <w:tcPr>
            <w:tcW w:w="960" w:type="dxa"/>
            <w:shd w:val="clear" w:color="auto" w:fill="auto"/>
            <w:vAlign w:val="center"/>
          </w:tcPr>
          <w:p w14:paraId="6EA6ED46" w14:textId="77777777" w:rsidR="0026268F" w:rsidRPr="00D31321" w:rsidRDefault="0026268F" w:rsidP="004422DC">
            <w:pPr>
              <w:pStyle w:val="TableParagraph"/>
              <w:spacing w:before="47"/>
              <w:ind w:left="107"/>
              <w:jc w:val="center"/>
              <w:rPr>
                <w:color w:val="000000" w:themeColor="text1"/>
                <w:sz w:val="21"/>
              </w:rPr>
            </w:pPr>
            <w:r w:rsidRPr="00D31321">
              <w:rPr>
                <w:color w:val="000000" w:themeColor="text1"/>
                <w:sz w:val="21"/>
              </w:rPr>
              <w:t>受付日</w:t>
            </w:r>
          </w:p>
        </w:tc>
        <w:tc>
          <w:tcPr>
            <w:tcW w:w="2354" w:type="dxa"/>
            <w:shd w:val="clear" w:color="auto" w:fill="auto"/>
            <w:vAlign w:val="center"/>
          </w:tcPr>
          <w:p w14:paraId="14E9784A" w14:textId="77777777" w:rsidR="0026268F" w:rsidRPr="00D31321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14:paraId="5BB86B0D" w14:textId="77777777" w:rsidR="0026268F" w:rsidRPr="00D31321" w:rsidRDefault="0026268F" w:rsidP="004422DC">
            <w:pPr>
              <w:pStyle w:val="TableParagraph"/>
              <w:spacing w:before="47"/>
              <w:ind w:left="109"/>
              <w:jc w:val="center"/>
              <w:rPr>
                <w:color w:val="000000" w:themeColor="text1"/>
                <w:sz w:val="21"/>
              </w:rPr>
            </w:pPr>
            <w:r w:rsidRPr="00D31321">
              <w:rPr>
                <w:color w:val="000000" w:themeColor="text1"/>
                <w:sz w:val="21"/>
              </w:rPr>
              <w:t>受付番号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CEFA617" w14:textId="77777777" w:rsidR="0026268F" w:rsidRPr="00D31321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20C3AE6D" w14:textId="77777777" w:rsidR="0026268F" w:rsidRPr="00D31321" w:rsidRDefault="0026268F" w:rsidP="004422DC">
            <w:pPr>
              <w:pStyle w:val="TableParagraph"/>
              <w:spacing w:before="47"/>
              <w:ind w:left="110"/>
              <w:jc w:val="center"/>
              <w:rPr>
                <w:color w:val="000000" w:themeColor="text1"/>
                <w:sz w:val="21"/>
              </w:rPr>
            </w:pPr>
            <w:r w:rsidRPr="00D31321">
              <w:rPr>
                <w:color w:val="000000" w:themeColor="text1"/>
                <w:sz w:val="21"/>
              </w:rPr>
              <w:t>備考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0E075EEC" w14:textId="77777777" w:rsidR="0026268F" w:rsidRPr="00D31321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</w:tr>
    </w:tbl>
    <w:p w14:paraId="3428E553" w14:textId="77777777" w:rsidR="0026268F" w:rsidRPr="00D31321" w:rsidRDefault="0026268F" w:rsidP="0026268F">
      <w:pPr>
        <w:ind w:right="233"/>
        <w:jc w:val="right"/>
        <w:rPr>
          <w:color w:val="000000" w:themeColor="text1"/>
          <w:sz w:val="21"/>
          <w:u w:val="single"/>
        </w:rPr>
      </w:pPr>
    </w:p>
    <w:p w14:paraId="1FF27526" w14:textId="1253DC2C" w:rsidR="0026268F" w:rsidRPr="00D31321" w:rsidRDefault="0026268F" w:rsidP="0026268F">
      <w:pPr>
        <w:rPr>
          <w:color w:val="000000" w:themeColor="text1"/>
          <w:sz w:val="21"/>
        </w:rPr>
      </w:pPr>
    </w:p>
    <w:sectPr w:rsidR="0026268F" w:rsidRPr="00D31321" w:rsidSect="009C4B7D">
      <w:pgSz w:w="11910" w:h="16840"/>
      <w:pgMar w:top="1400" w:right="840" w:bottom="1129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BB7BA1" w14:textId="77777777" w:rsidR="00E57CE4" w:rsidRDefault="00E57CE4" w:rsidP="00F961F5">
      <w:r>
        <w:separator/>
      </w:r>
    </w:p>
  </w:endnote>
  <w:endnote w:type="continuationSeparator" w:id="0">
    <w:p w14:paraId="3CABF5E4" w14:textId="77777777" w:rsidR="00E57CE4" w:rsidRDefault="00E57CE4" w:rsidP="00F96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53EC2A" w14:textId="77777777" w:rsidR="00E57CE4" w:rsidRDefault="00E57CE4" w:rsidP="00F961F5">
      <w:r>
        <w:separator/>
      </w:r>
    </w:p>
  </w:footnote>
  <w:footnote w:type="continuationSeparator" w:id="0">
    <w:p w14:paraId="33593F28" w14:textId="77777777" w:rsidR="00E57CE4" w:rsidRDefault="00E57CE4" w:rsidP="00F961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C6828"/>
    <w:multiLevelType w:val="hybridMultilevel"/>
    <w:tmpl w:val="688299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84D0907"/>
    <w:multiLevelType w:val="hybridMultilevel"/>
    <w:tmpl w:val="F29843B0"/>
    <w:lvl w:ilvl="0" w:tplc="24866C00">
      <w:start w:val="1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C2663654">
      <w:numFmt w:val="bullet"/>
      <w:lvlText w:val="•"/>
      <w:lvlJc w:val="left"/>
      <w:pPr>
        <w:ind w:left="1506" w:hanging="323"/>
      </w:pPr>
      <w:rPr>
        <w:rFonts w:hint="default"/>
      </w:rPr>
    </w:lvl>
    <w:lvl w:ilvl="2" w:tplc="B404A9F2">
      <w:numFmt w:val="bullet"/>
      <w:lvlText w:val="•"/>
      <w:lvlJc w:val="left"/>
      <w:pPr>
        <w:ind w:left="2473" w:hanging="323"/>
      </w:pPr>
      <w:rPr>
        <w:rFonts w:hint="default"/>
      </w:rPr>
    </w:lvl>
    <w:lvl w:ilvl="3" w:tplc="500EBC28">
      <w:numFmt w:val="bullet"/>
      <w:lvlText w:val="•"/>
      <w:lvlJc w:val="left"/>
      <w:pPr>
        <w:ind w:left="3439" w:hanging="323"/>
      </w:pPr>
      <w:rPr>
        <w:rFonts w:hint="default"/>
      </w:rPr>
    </w:lvl>
    <w:lvl w:ilvl="4" w:tplc="D4A66764">
      <w:numFmt w:val="bullet"/>
      <w:lvlText w:val="•"/>
      <w:lvlJc w:val="left"/>
      <w:pPr>
        <w:ind w:left="4406" w:hanging="323"/>
      </w:pPr>
      <w:rPr>
        <w:rFonts w:hint="default"/>
      </w:rPr>
    </w:lvl>
    <w:lvl w:ilvl="5" w:tplc="FF6A47AC">
      <w:numFmt w:val="bullet"/>
      <w:lvlText w:val="•"/>
      <w:lvlJc w:val="left"/>
      <w:pPr>
        <w:ind w:left="5373" w:hanging="323"/>
      </w:pPr>
      <w:rPr>
        <w:rFonts w:hint="default"/>
      </w:rPr>
    </w:lvl>
    <w:lvl w:ilvl="6" w:tplc="F0267292">
      <w:numFmt w:val="bullet"/>
      <w:lvlText w:val="•"/>
      <w:lvlJc w:val="left"/>
      <w:pPr>
        <w:ind w:left="6339" w:hanging="323"/>
      </w:pPr>
      <w:rPr>
        <w:rFonts w:hint="default"/>
      </w:rPr>
    </w:lvl>
    <w:lvl w:ilvl="7" w:tplc="DDA0C494">
      <w:numFmt w:val="bullet"/>
      <w:lvlText w:val="•"/>
      <w:lvlJc w:val="left"/>
      <w:pPr>
        <w:ind w:left="7306" w:hanging="323"/>
      </w:pPr>
      <w:rPr>
        <w:rFonts w:hint="default"/>
      </w:rPr>
    </w:lvl>
    <w:lvl w:ilvl="8" w:tplc="EB1C452A">
      <w:numFmt w:val="bullet"/>
      <w:lvlText w:val="•"/>
      <w:lvlJc w:val="left"/>
      <w:pPr>
        <w:ind w:left="8273" w:hanging="323"/>
      </w:pPr>
      <w:rPr>
        <w:rFonts w:hint="default"/>
      </w:rPr>
    </w:lvl>
  </w:abstractNum>
  <w:abstractNum w:abstractNumId="2">
    <w:nsid w:val="456E565B"/>
    <w:multiLevelType w:val="hybridMultilevel"/>
    <w:tmpl w:val="D28AB8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4B73313"/>
    <w:multiLevelType w:val="hybridMultilevel"/>
    <w:tmpl w:val="19EE297C"/>
    <w:lvl w:ilvl="0" w:tplc="06DED4A4">
      <w:start w:val="2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2056F1DC">
      <w:start w:val="1"/>
      <w:numFmt w:val="decimal"/>
      <w:lvlText w:val="%2."/>
      <w:lvlJc w:val="left"/>
      <w:pPr>
        <w:ind w:left="1591" w:hanging="20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2"/>
        <w:szCs w:val="22"/>
      </w:rPr>
    </w:lvl>
    <w:lvl w:ilvl="2" w:tplc="0C6CD8DA">
      <w:numFmt w:val="bullet"/>
      <w:lvlText w:val="•"/>
      <w:lvlJc w:val="left"/>
      <w:pPr>
        <w:ind w:left="2556" w:hanging="203"/>
      </w:pPr>
      <w:rPr>
        <w:rFonts w:hint="default"/>
      </w:rPr>
    </w:lvl>
    <w:lvl w:ilvl="3" w:tplc="C7AED81C">
      <w:numFmt w:val="bullet"/>
      <w:lvlText w:val="•"/>
      <w:lvlJc w:val="left"/>
      <w:pPr>
        <w:ind w:left="3512" w:hanging="203"/>
      </w:pPr>
      <w:rPr>
        <w:rFonts w:hint="default"/>
      </w:rPr>
    </w:lvl>
    <w:lvl w:ilvl="4" w:tplc="369C8034">
      <w:numFmt w:val="bullet"/>
      <w:lvlText w:val="•"/>
      <w:lvlJc w:val="left"/>
      <w:pPr>
        <w:ind w:left="4468" w:hanging="203"/>
      </w:pPr>
      <w:rPr>
        <w:rFonts w:hint="default"/>
      </w:rPr>
    </w:lvl>
    <w:lvl w:ilvl="5" w:tplc="D2DE276C">
      <w:numFmt w:val="bullet"/>
      <w:lvlText w:val="•"/>
      <w:lvlJc w:val="left"/>
      <w:pPr>
        <w:ind w:left="5425" w:hanging="203"/>
      </w:pPr>
      <w:rPr>
        <w:rFonts w:hint="default"/>
      </w:rPr>
    </w:lvl>
    <w:lvl w:ilvl="6" w:tplc="BD62DD9C">
      <w:numFmt w:val="bullet"/>
      <w:lvlText w:val="•"/>
      <w:lvlJc w:val="left"/>
      <w:pPr>
        <w:ind w:left="6381" w:hanging="203"/>
      </w:pPr>
      <w:rPr>
        <w:rFonts w:hint="default"/>
      </w:rPr>
    </w:lvl>
    <w:lvl w:ilvl="7" w:tplc="35FC6A44">
      <w:numFmt w:val="bullet"/>
      <w:lvlText w:val="•"/>
      <w:lvlJc w:val="left"/>
      <w:pPr>
        <w:ind w:left="7337" w:hanging="203"/>
      </w:pPr>
      <w:rPr>
        <w:rFonts w:hint="default"/>
      </w:rPr>
    </w:lvl>
    <w:lvl w:ilvl="8" w:tplc="4D38B316">
      <w:numFmt w:val="bullet"/>
      <w:lvlText w:val="•"/>
      <w:lvlJc w:val="left"/>
      <w:pPr>
        <w:ind w:left="8293" w:hanging="203"/>
      </w:pPr>
      <w:rPr>
        <w:rFonts w:hint="default"/>
      </w:rPr>
    </w:lvl>
  </w:abstractNum>
  <w:abstractNum w:abstractNumId="4">
    <w:nsid w:val="5DAE30D1"/>
    <w:multiLevelType w:val="hybridMultilevel"/>
    <w:tmpl w:val="F77AAF78"/>
    <w:lvl w:ilvl="0" w:tplc="10F62EE0">
      <w:numFmt w:val="bullet"/>
      <w:lvlText w:val="□"/>
      <w:lvlJc w:val="left"/>
      <w:pPr>
        <w:ind w:left="534" w:hanging="315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w w:val="100"/>
        <w:sz w:val="21"/>
        <w:szCs w:val="21"/>
      </w:rPr>
    </w:lvl>
    <w:lvl w:ilvl="1" w:tplc="B70614D2">
      <w:numFmt w:val="bullet"/>
      <w:lvlText w:val="•"/>
      <w:lvlJc w:val="left"/>
      <w:pPr>
        <w:ind w:left="1506" w:hanging="315"/>
      </w:pPr>
      <w:rPr>
        <w:rFonts w:hint="default"/>
      </w:rPr>
    </w:lvl>
    <w:lvl w:ilvl="2" w:tplc="34283E32">
      <w:numFmt w:val="bullet"/>
      <w:lvlText w:val="•"/>
      <w:lvlJc w:val="left"/>
      <w:pPr>
        <w:ind w:left="2473" w:hanging="315"/>
      </w:pPr>
      <w:rPr>
        <w:rFonts w:hint="default"/>
      </w:rPr>
    </w:lvl>
    <w:lvl w:ilvl="3" w:tplc="7AA69E6A">
      <w:numFmt w:val="bullet"/>
      <w:lvlText w:val="•"/>
      <w:lvlJc w:val="left"/>
      <w:pPr>
        <w:ind w:left="3439" w:hanging="315"/>
      </w:pPr>
      <w:rPr>
        <w:rFonts w:hint="default"/>
      </w:rPr>
    </w:lvl>
    <w:lvl w:ilvl="4" w:tplc="B5E0F6DC">
      <w:numFmt w:val="bullet"/>
      <w:lvlText w:val="•"/>
      <w:lvlJc w:val="left"/>
      <w:pPr>
        <w:ind w:left="4406" w:hanging="315"/>
      </w:pPr>
      <w:rPr>
        <w:rFonts w:hint="default"/>
      </w:rPr>
    </w:lvl>
    <w:lvl w:ilvl="5" w:tplc="FA66AAAE">
      <w:numFmt w:val="bullet"/>
      <w:lvlText w:val="•"/>
      <w:lvlJc w:val="left"/>
      <w:pPr>
        <w:ind w:left="5373" w:hanging="315"/>
      </w:pPr>
      <w:rPr>
        <w:rFonts w:hint="default"/>
      </w:rPr>
    </w:lvl>
    <w:lvl w:ilvl="6" w:tplc="7D6AD738">
      <w:numFmt w:val="bullet"/>
      <w:lvlText w:val="•"/>
      <w:lvlJc w:val="left"/>
      <w:pPr>
        <w:ind w:left="6339" w:hanging="315"/>
      </w:pPr>
      <w:rPr>
        <w:rFonts w:hint="default"/>
      </w:rPr>
    </w:lvl>
    <w:lvl w:ilvl="7" w:tplc="174AC14E">
      <w:numFmt w:val="bullet"/>
      <w:lvlText w:val="•"/>
      <w:lvlJc w:val="left"/>
      <w:pPr>
        <w:ind w:left="7306" w:hanging="315"/>
      </w:pPr>
      <w:rPr>
        <w:rFonts w:hint="default"/>
      </w:rPr>
    </w:lvl>
    <w:lvl w:ilvl="8" w:tplc="5DD2A7A0">
      <w:numFmt w:val="bullet"/>
      <w:lvlText w:val="•"/>
      <w:lvlJc w:val="left"/>
      <w:pPr>
        <w:ind w:left="8273" w:hanging="315"/>
      </w:pPr>
      <w:rPr>
        <w:rFonts w:hint="default"/>
      </w:rPr>
    </w:lvl>
  </w:abstractNum>
  <w:abstractNum w:abstractNumId="5">
    <w:nsid w:val="75230E78"/>
    <w:multiLevelType w:val="hybridMultilevel"/>
    <w:tmpl w:val="868400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E146F4F2">
      <w:numFmt w:val="bullet"/>
      <w:lvlText w:val="・"/>
      <w:lvlJc w:val="left"/>
      <w:pPr>
        <w:ind w:left="780" w:hanging="360"/>
      </w:pPr>
      <w:rPr>
        <w:rFonts w:ascii="游ゴシック Medium" w:eastAsia="游ゴシック Medium" w:hAnsi="游ゴシック Medium" w:cstheme="minorBidi" w:hint="eastAsia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bordersDoNotSurroundHeader/>
  <w:bordersDoNotSurroundFooter/>
  <w:proofState w:spelling="clean" w:grammar="clean"/>
  <w:defaultTabStop w:val="720"/>
  <w:drawingGridHorizontalSpacing w:val="120"/>
  <w:drawingGridVerticalSpacing w:val="166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azMDA2MzEzM7c0NzRX0lEKTi0uzszPAymwqAUAYMTFziwAAAA="/>
  </w:docVars>
  <w:rsids>
    <w:rsidRoot w:val="00B9783B"/>
    <w:rsid w:val="000262D8"/>
    <w:rsid w:val="0002737C"/>
    <w:rsid w:val="000355F7"/>
    <w:rsid w:val="000556BD"/>
    <w:rsid w:val="00055B64"/>
    <w:rsid w:val="00056FC3"/>
    <w:rsid w:val="00065A4B"/>
    <w:rsid w:val="00070A7A"/>
    <w:rsid w:val="00081CFF"/>
    <w:rsid w:val="000866A1"/>
    <w:rsid w:val="0009123A"/>
    <w:rsid w:val="000C3816"/>
    <w:rsid w:val="00112833"/>
    <w:rsid w:val="00114381"/>
    <w:rsid w:val="0012349E"/>
    <w:rsid w:val="00144177"/>
    <w:rsid w:val="00152AF0"/>
    <w:rsid w:val="001754A5"/>
    <w:rsid w:val="00184A1E"/>
    <w:rsid w:val="0019247F"/>
    <w:rsid w:val="00193417"/>
    <w:rsid w:val="001A467D"/>
    <w:rsid w:val="001B7C58"/>
    <w:rsid w:val="001C5028"/>
    <w:rsid w:val="001E459B"/>
    <w:rsid w:val="001F0FBE"/>
    <w:rsid w:val="00201D7C"/>
    <w:rsid w:val="0020620F"/>
    <w:rsid w:val="0022201D"/>
    <w:rsid w:val="00223637"/>
    <w:rsid w:val="0026268F"/>
    <w:rsid w:val="00282F2A"/>
    <w:rsid w:val="00284F3F"/>
    <w:rsid w:val="002A4079"/>
    <w:rsid w:val="002B5EC6"/>
    <w:rsid w:val="002C03BB"/>
    <w:rsid w:val="002D504A"/>
    <w:rsid w:val="002D5960"/>
    <w:rsid w:val="002D67B2"/>
    <w:rsid w:val="002D7B87"/>
    <w:rsid w:val="002E665F"/>
    <w:rsid w:val="002E67D3"/>
    <w:rsid w:val="002F4808"/>
    <w:rsid w:val="003255CE"/>
    <w:rsid w:val="00345330"/>
    <w:rsid w:val="00353026"/>
    <w:rsid w:val="00371805"/>
    <w:rsid w:val="00386572"/>
    <w:rsid w:val="0039507C"/>
    <w:rsid w:val="003A2176"/>
    <w:rsid w:val="003A5358"/>
    <w:rsid w:val="003B0CDA"/>
    <w:rsid w:val="003B3185"/>
    <w:rsid w:val="003C5C5C"/>
    <w:rsid w:val="003F2B2D"/>
    <w:rsid w:val="004255DF"/>
    <w:rsid w:val="004422DC"/>
    <w:rsid w:val="00447362"/>
    <w:rsid w:val="00460925"/>
    <w:rsid w:val="0046174A"/>
    <w:rsid w:val="00467373"/>
    <w:rsid w:val="00484E39"/>
    <w:rsid w:val="00486387"/>
    <w:rsid w:val="004B2D2F"/>
    <w:rsid w:val="004D32E9"/>
    <w:rsid w:val="004E124E"/>
    <w:rsid w:val="005208E5"/>
    <w:rsid w:val="005211A9"/>
    <w:rsid w:val="0053294A"/>
    <w:rsid w:val="005A6761"/>
    <w:rsid w:val="005D4424"/>
    <w:rsid w:val="005D6477"/>
    <w:rsid w:val="006066CE"/>
    <w:rsid w:val="00614473"/>
    <w:rsid w:val="00616E2E"/>
    <w:rsid w:val="0064499A"/>
    <w:rsid w:val="00647399"/>
    <w:rsid w:val="00664551"/>
    <w:rsid w:val="00694D14"/>
    <w:rsid w:val="00695CF8"/>
    <w:rsid w:val="006A72CE"/>
    <w:rsid w:val="006C7718"/>
    <w:rsid w:val="006D40FB"/>
    <w:rsid w:val="006E5916"/>
    <w:rsid w:val="006E646F"/>
    <w:rsid w:val="006F3514"/>
    <w:rsid w:val="00703104"/>
    <w:rsid w:val="00706A4F"/>
    <w:rsid w:val="00713481"/>
    <w:rsid w:val="00720FBC"/>
    <w:rsid w:val="0073058A"/>
    <w:rsid w:val="00734683"/>
    <w:rsid w:val="007564FF"/>
    <w:rsid w:val="0076108A"/>
    <w:rsid w:val="007675D5"/>
    <w:rsid w:val="00767E48"/>
    <w:rsid w:val="00796EB9"/>
    <w:rsid w:val="007A4E9F"/>
    <w:rsid w:val="007A5FD2"/>
    <w:rsid w:val="007D287D"/>
    <w:rsid w:val="007F3E48"/>
    <w:rsid w:val="007F46D9"/>
    <w:rsid w:val="00800B39"/>
    <w:rsid w:val="00802EBD"/>
    <w:rsid w:val="00803B10"/>
    <w:rsid w:val="00807DD7"/>
    <w:rsid w:val="0083302D"/>
    <w:rsid w:val="00835D55"/>
    <w:rsid w:val="00851E13"/>
    <w:rsid w:val="008C18DC"/>
    <w:rsid w:val="008D2EC1"/>
    <w:rsid w:val="008E2D5F"/>
    <w:rsid w:val="0091249F"/>
    <w:rsid w:val="00943728"/>
    <w:rsid w:val="0097079F"/>
    <w:rsid w:val="0098173E"/>
    <w:rsid w:val="0099234E"/>
    <w:rsid w:val="00992650"/>
    <w:rsid w:val="00993272"/>
    <w:rsid w:val="009A2C7F"/>
    <w:rsid w:val="009A38D1"/>
    <w:rsid w:val="009C1F76"/>
    <w:rsid w:val="009C25F6"/>
    <w:rsid w:val="009C4B7D"/>
    <w:rsid w:val="009E23AB"/>
    <w:rsid w:val="009E3E82"/>
    <w:rsid w:val="009E5D4A"/>
    <w:rsid w:val="00A22B74"/>
    <w:rsid w:val="00A300B6"/>
    <w:rsid w:val="00A33C7E"/>
    <w:rsid w:val="00A37B07"/>
    <w:rsid w:val="00A4051C"/>
    <w:rsid w:val="00A53287"/>
    <w:rsid w:val="00A73ADE"/>
    <w:rsid w:val="00A9784B"/>
    <w:rsid w:val="00AB25D4"/>
    <w:rsid w:val="00AC35FB"/>
    <w:rsid w:val="00AF1E36"/>
    <w:rsid w:val="00AF3B06"/>
    <w:rsid w:val="00AF5F06"/>
    <w:rsid w:val="00B1238A"/>
    <w:rsid w:val="00B1598A"/>
    <w:rsid w:val="00B17044"/>
    <w:rsid w:val="00B26718"/>
    <w:rsid w:val="00B30617"/>
    <w:rsid w:val="00B3227B"/>
    <w:rsid w:val="00B46521"/>
    <w:rsid w:val="00B55365"/>
    <w:rsid w:val="00B62321"/>
    <w:rsid w:val="00B6240A"/>
    <w:rsid w:val="00B71414"/>
    <w:rsid w:val="00B75141"/>
    <w:rsid w:val="00B7537A"/>
    <w:rsid w:val="00B9783B"/>
    <w:rsid w:val="00BA4279"/>
    <w:rsid w:val="00BC5A88"/>
    <w:rsid w:val="00BE2D6B"/>
    <w:rsid w:val="00BE5D5D"/>
    <w:rsid w:val="00BF53E5"/>
    <w:rsid w:val="00C533E1"/>
    <w:rsid w:val="00C53DFB"/>
    <w:rsid w:val="00C55B58"/>
    <w:rsid w:val="00C632EA"/>
    <w:rsid w:val="00C734B1"/>
    <w:rsid w:val="00C735E5"/>
    <w:rsid w:val="00C8561A"/>
    <w:rsid w:val="00C95916"/>
    <w:rsid w:val="00C959BD"/>
    <w:rsid w:val="00CB289B"/>
    <w:rsid w:val="00CD60D2"/>
    <w:rsid w:val="00CD723A"/>
    <w:rsid w:val="00CF6585"/>
    <w:rsid w:val="00D069F8"/>
    <w:rsid w:val="00D073F2"/>
    <w:rsid w:val="00D2187D"/>
    <w:rsid w:val="00D30BCE"/>
    <w:rsid w:val="00D31321"/>
    <w:rsid w:val="00D341BA"/>
    <w:rsid w:val="00D35576"/>
    <w:rsid w:val="00D57955"/>
    <w:rsid w:val="00D605AD"/>
    <w:rsid w:val="00D64E5D"/>
    <w:rsid w:val="00D67157"/>
    <w:rsid w:val="00D8492E"/>
    <w:rsid w:val="00D92026"/>
    <w:rsid w:val="00DA2C25"/>
    <w:rsid w:val="00DB3553"/>
    <w:rsid w:val="00DB70D3"/>
    <w:rsid w:val="00DC00ED"/>
    <w:rsid w:val="00DC1842"/>
    <w:rsid w:val="00DD1B50"/>
    <w:rsid w:val="00DD6900"/>
    <w:rsid w:val="00DD6BB8"/>
    <w:rsid w:val="00DE18EB"/>
    <w:rsid w:val="00DE353F"/>
    <w:rsid w:val="00DF30E9"/>
    <w:rsid w:val="00E042AA"/>
    <w:rsid w:val="00E340C7"/>
    <w:rsid w:val="00E54C79"/>
    <w:rsid w:val="00E57CE4"/>
    <w:rsid w:val="00E63D84"/>
    <w:rsid w:val="00E666C8"/>
    <w:rsid w:val="00E86B08"/>
    <w:rsid w:val="00E90A34"/>
    <w:rsid w:val="00E92278"/>
    <w:rsid w:val="00EA172C"/>
    <w:rsid w:val="00EA2A99"/>
    <w:rsid w:val="00EB2D16"/>
    <w:rsid w:val="00EB47EF"/>
    <w:rsid w:val="00EB4964"/>
    <w:rsid w:val="00EB4B37"/>
    <w:rsid w:val="00EE2E30"/>
    <w:rsid w:val="00EE59DC"/>
    <w:rsid w:val="00EE7D9F"/>
    <w:rsid w:val="00EF06E3"/>
    <w:rsid w:val="00F01E41"/>
    <w:rsid w:val="00F04DEE"/>
    <w:rsid w:val="00F05FEE"/>
    <w:rsid w:val="00F206E2"/>
    <w:rsid w:val="00F37E69"/>
    <w:rsid w:val="00F45958"/>
    <w:rsid w:val="00F505A9"/>
    <w:rsid w:val="00F60938"/>
    <w:rsid w:val="00F65D80"/>
    <w:rsid w:val="00F672E0"/>
    <w:rsid w:val="00F72952"/>
    <w:rsid w:val="00F8725D"/>
    <w:rsid w:val="00F95C42"/>
    <w:rsid w:val="00F961F5"/>
    <w:rsid w:val="00F96382"/>
    <w:rsid w:val="00F96ABF"/>
    <w:rsid w:val="00FA73C4"/>
    <w:rsid w:val="00FC25EF"/>
    <w:rsid w:val="00FC6AC4"/>
    <w:rsid w:val="00FE3B60"/>
    <w:rsid w:val="00FE6B3A"/>
    <w:rsid w:val="00FE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31B7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6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96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51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4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1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ysi1</dc:creator>
  <cp:lastModifiedBy>SATOMI AKAHANE</cp:lastModifiedBy>
  <cp:revision>2</cp:revision>
  <cp:lastPrinted>2022-07-11T10:09:00Z</cp:lastPrinted>
  <dcterms:created xsi:type="dcterms:W3CDTF">2022-07-14T10:15:00Z</dcterms:created>
  <dcterms:modified xsi:type="dcterms:W3CDTF">2022-07-1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7T00:00:00Z</vt:filetime>
  </property>
  <property fmtid="{D5CDD505-2E9C-101B-9397-08002B2CF9AE}" pid="3" name="Creator">
    <vt:lpwstr>PDFium</vt:lpwstr>
  </property>
  <property fmtid="{D5CDD505-2E9C-101B-9397-08002B2CF9AE}" pid="4" name="LastSaved">
    <vt:filetime>2021-05-27T00:00:00Z</vt:filetime>
  </property>
</Properties>
</file>